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D8ECC7" w14:textId="77777777" w:rsidR="007D1ABA" w:rsidRPr="00A37CA1" w:rsidRDefault="007D1ABA" w:rsidP="007D1ABA">
      <w:pPr>
        <w:spacing w:after="200" w:line="240" w:lineRule="auto"/>
        <w:jc w:val="center"/>
        <w:rPr>
          <w:rFonts w:ascii="Times New Roman" w:eastAsia="Times New Roman" w:hAnsi="Times New Roman" w:cs="Times New Roman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Allen Peng Lu</w:t>
      </w:r>
    </w:p>
    <w:p w14:paraId="5D4B0832" w14:textId="2C2CF105" w:rsidR="007D1ABA" w:rsidRPr="00511D41" w:rsidRDefault="007D1ABA" w:rsidP="00511D41">
      <w:pPr>
        <w:spacing w:after="20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7D1ABA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11120 76 Ave NW</w:t>
      </w:r>
      <w:r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Edmonton, AB. T6G 0J8 || Phone: </w:t>
      </w:r>
      <w:r w:rsidR="002A1CA3">
        <w:rPr>
          <w:rFonts w:ascii="Times New Roman" w:eastAsia="Times New Roman" w:hAnsi="Times New Roman" w:cs="Times New Roman"/>
          <w:color w:val="000000"/>
          <w:lang w:val="en-CA" w:eastAsia="en-CA"/>
        </w:rPr>
        <w:t>(</w:t>
      </w:r>
      <w:r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>604</w:t>
      </w:r>
      <w:r w:rsidR="002A1CA3">
        <w:rPr>
          <w:rFonts w:ascii="Times New Roman" w:eastAsia="Times New Roman" w:hAnsi="Times New Roman" w:cs="Times New Roman"/>
          <w:color w:val="000000"/>
          <w:lang w:val="en-CA" w:eastAsia="en-CA"/>
        </w:rPr>
        <w:t>)</w:t>
      </w:r>
      <w:r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>-788-6862</w:t>
      </w:r>
      <w:r w:rsidR="00511D41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|| </w:t>
      </w:r>
      <w:r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>E-mail:  </w:t>
      </w:r>
      <w:hyperlink r:id="rId6" w:history="1">
        <w:r w:rsidRPr="007D1ABA">
          <w:rPr>
            <w:rFonts w:ascii="Times New Roman" w:eastAsia="Times New Roman" w:hAnsi="Times New Roman" w:cs="Times New Roman"/>
            <w:color w:val="0563C1"/>
            <w:u w:val="single"/>
            <w:lang w:val="en-CA" w:eastAsia="en-CA"/>
          </w:rPr>
          <w:t>aplu@ualberta.ca</w:t>
        </w:r>
      </w:hyperlink>
    </w:p>
    <w:p w14:paraId="07A3CC2C" w14:textId="0E148D07" w:rsidR="006A6741" w:rsidRPr="006A6741" w:rsidRDefault="006A6741" w:rsidP="007D1ABA">
      <w:pPr>
        <w:spacing w:after="200" w:line="240" w:lineRule="auto"/>
        <w:jc w:val="center"/>
        <w:rPr>
          <w:rFonts w:ascii="Times New Roman" w:eastAsia="Times New Roman" w:hAnsi="Times New Roman" w:cs="Times New Roman"/>
          <w:color w:val="000000" w:themeColor="text1"/>
          <w:lang w:val="en-CA" w:eastAsia="en-CA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6A6741">
        <w:rPr>
          <w:rFonts w:ascii="Times New Roman" w:eastAsia="Times New Roman" w:hAnsi="Times New Roman" w:cs="Times New Roman"/>
          <w:color w:val="000000" w:themeColor="text1"/>
          <w:lang w:val="en-CA" w:eastAsia="en-CA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LinkedIn: </w:t>
      </w:r>
      <w:hyperlink r:id="rId7" w:history="1">
        <w:r>
          <w:rPr>
            <w:rStyle w:val="Hyperlink"/>
          </w:rPr>
          <w:t>https://www.linkedin.com/in/allen-lu-219115195/</w:t>
        </w:r>
      </w:hyperlink>
    </w:p>
    <w:p w14:paraId="3E93DB6A" w14:textId="74346926" w:rsidR="009437CD" w:rsidRDefault="00385B7F" w:rsidP="009437CD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elf</w:t>
      </w:r>
      <w:r w:rsidR="002964E0">
        <w:rPr>
          <w:rFonts w:ascii="Times New Roman" w:eastAsia="Times New Roman" w:hAnsi="Times New Roman" w:cs="Times New Roman"/>
          <w:color w:val="000000"/>
          <w:lang w:val="en-CA" w:eastAsia="en-CA"/>
        </w:rPr>
        <w:t>-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motivated comput</w:t>
      </w:r>
      <w:r w:rsidR="00207B4E">
        <w:rPr>
          <w:rFonts w:ascii="Times New Roman" w:eastAsia="Times New Roman" w:hAnsi="Times New Roman" w:cs="Times New Roman"/>
          <w:color w:val="000000"/>
          <w:lang w:val="en-CA" w:eastAsia="en-CA"/>
        </w:rPr>
        <w:t>ing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science student skilled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in </w:t>
      </w:r>
      <w:r w:rsidR="002A1CA3">
        <w:rPr>
          <w:rFonts w:ascii="Times New Roman" w:eastAsia="Times New Roman" w:hAnsi="Times New Roman" w:cs="Times New Roman"/>
          <w:color w:val="000000"/>
          <w:lang w:val="en-CA" w:eastAsia="en-CA"/>
        </w:rPr>
        <w:t>Object-Oriented design,</w:t>
      </w:r>
      <w:r w:rsidR="008E42B7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</w:t>
      </w:r>
      <w:r w:rsidR="002A1CA3">
        <w:rPr>
          <w:rFonts w:ascii="Times New Roman" w:eastAsia="Times New Roman" w:hAnsi="Times New Roman" w:cs="Times New Roman"/>
          <w:color w:val="000000"/>
          <w:lang w:val="en-CA" w:eastAsia="en-CA"/>
        </w:rPr>
        <w:t>and UI design and high-level module testing of elegant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mobile applications</w:t>
      </w:r>
      <w:r w:rsidR="002C5A6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</w:t>
      </w:r>
      <w:r w:rsidR="002A1CA3">
        <w:rPr>
          <w:rFonts w:ascii="Times New Roman" w:eastAsia="Times New Roman" w:hAnsi="Times New Roman" w:cs="Times New Roman"/>
          <w:color w:val="000000"/>
          <w:lang w:val="en-CA" w:eastAsia="en-CA"/>
        </w:rPr>
        <w:t>to create captivating user experience</w:t>
      </w:r>
      <w:r w:rsidR="009437CD"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>.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Well-versed in various algorithm design paradigms using discrete mathematics. Experienced in </w:t>
      </w:r>
      <w:r w:rsidR="002A1CA3">
        <w:rPr>
          <w:rFonts w:ascii="Times New Roman" w:eastAsia="Times New Roman" w:hAnsi="Times New Roman" w:cs="Times New Roman"/>
          <w:color w:val="000000"/>
          <w:lang w:val="en-CA" w:eastAsia="en-CA"/>
        </w:rPr>
        <w:t>design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</w:t>
      </w:r>
      <w:r w:rsidR="000B0545">
        <w:rPr>
          <w:rFonts w:ascii="Times New Roman" w:eastAsia="Times New Roman" w:hAnsi="Times New Roman" w:cs="Times New Roman"/>
          <w:color w:val="000000"/>
          <w:lang w:val="en-CA" w:eastAsia="en-CA"/>
        </w:rPr>
        <w:t>prototyping</w:t>
      </w:r>
      <w:r w:rsidR="002A1CA3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nd applying agile &amp; scrum practices to development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in teams of </w:t>
      </w:r>
      <w:r w:rsidR="00997CC3">
        <w:rPr>
          <w:rFonts w:ascii="Times New Roman" w:eastAsia="Times New Roman" w:hAnsi="Times New Roman" w:cs="Times New Roman"/>
          <w:color w:val="000000"/>
          <w:lang w:val="en-CA" w:eastAsia="en-CA"/>
        </w:rPr>
        <w:t>3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-6 </w:t>
      </w:r>
      <w:r w:rsidR="002A1CA3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people </w:t>
      </w:r>
      <w:r w:rsidR="00A75C84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to </w:t>
      </w:r>
      <w:r w:rsidR="000D69FA">
        <w:rPr>
          <w:rFonts w:ascii="Times New Roman" w:eastAsia="Times New Roman" w:hAnsi="Times New Roman" w:cs="Times New Roman"/>
          <w:color w:val="000000"/>
          <w:lang w:val="en-CA" w:eastAsia="en-CA"/>
        </w:rPr>
        <w:t>delive</w:t>
      </w:r>
      <w:r w:rsidR="002A1CA3">
        <w:rPr>
          <w:rFonts w:ascii="Times New Roman" w:eastAsia="Times New Roman" w:hAnsi="Times New Roman" w:cs="Times New Roman"/>
          <w:color w:val="000000"/>
          <w:lang w:val="en-CA" w:eastAsia="en-CA"/>
        </w:rPr>
        <w:t>r effective solutions ef</w:t>
      </w:r>
      <w:r w:rsidR="00563A78">
        <w:rPr>
          <w:rFonts w:ascii="Times New Roman" w:eastAsia="Times New Roman" w:hAnsi="Times New Roman" w:cs="Times New Roman"/>
          <w:color w:val="000000"/>
          <w:lang w:val="en-CA" w:eastAsia="en-CA"/>
        </w:rPr>
        <w:t>ficient</w:t>
      </w:r>
      <w:r w:rsidR="002A1CA3">
        <w:rPr>
          <w:rFonts w:ascii="Times New Roman" w:eastAsia="Times New Roman" w:hAnsi="Times New Roman" w:cs="Times New Roman"/>
          <w:color w:val="000000"/>
          <w:lang w:val="en-CA" w:eastAsia="en-CA"/>
        </w:rPr>
        <w:t>ly.</w:t>
      </w:r>
    </w:p>
    <w:p w14:paraId="7A9137BA" w14:textId="4EA13CB4" w:rsidR="008F42D0" w:rsidRPr="00A37CA1" w:rsidRDefault="00A37CA1" w:rsidP="007D1ABA">
      <w:pPr>
        <w:pBdr>
          <w:bottom w:val="thinThickThinMediumGap" w:sz="18" w:space="1" w:color="auto"/>
        </w:pBdr>
        <w:spacing w:after="0" w:line="276" w:lineRule="auto"/>
        <w:textAlignment w:val="baseline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Core Competenci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7"/>
        <w:gridCol w:w="3117"/>
        <w:gridCol w:w="3117"/>
      </w:tblGrid>
      <w:tr w:rsidR="008D5676" w14:paraId="5ECADA38" w14:textId="77777777" w:rsidTr="009F253D">
        <w:tc>
          <w:tcPr>
            <w:tcW w:w="3117" w:type="dxa"/>
          </w:tcPr>
          <w:p w14:paraId="36935BC9" w14:textId="20E76352" w:rsidR="008D5676" w:rsidRPr="008D5676" w:rsidRDefault="00F0150E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UI Unit Testing</w:t>
            </w:r>
          </w:p>
        </w:tc>
        <w:tc>
          <w:tcPr>
            <w:tcW w:w="3117" w:type="dxa"/>
          </w:tcPr>
          <w:p w14:paraId="4E34EE15" w14:textId="117BC3D0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Java</w:t>
            </w:r>
            <w:r w:rsidR="003279AF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 xml:space="preserve"> &amp; Kotlin</w:t>
            </w:r>
          </w:p>
        </w:tc>
        <w:tc>
          <w:tcPr>
            <w:tcW w:w="3117" w:type="dxa"/>
          </w:tcPr>
          <w:p w14:paraId="5F9E8115" w14:textId="4497A691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Android Studio</w:t>
            </w:r>
          </w:p>
        </w:tc>
      </w:tr>
      <w:tr w:rsidR="008D5676" w14:paraId="66CD57BF" w14:textId="77777777" w:rsidTr="009F253D">
        <w:tc>
          <w:tcPr>
            <w:tcW w:w="3117" w:type="dxa"/>
          </w:tcPr>
          <w:p w14:paraId="27227D26" w14:textId="46769279" w:rsidR="008D5676" w:rsidRPr="008D5676" w:rsidRDefault="00F0150E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CI Test Automation</w:t>
            </w:r>
          </w:p>
        </w:tc>
        <w:tc>
          <w:tcPr>
            <w:tcW w:w="3117" w:type="dxa"/>
          </w:tcPr>
          <w:p w14:paraId="7127D65F" w14:textId="47F18B41" w:rsidR="008D5676" w:rsidRPr="008D5676" w:rsidRDefault="00F0150E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GitHub Workflows</w:t>
            </w:r>
          </w:p>
        </w:tc>
        <w:tc>
          <w:tcPr>
            <w:tcW w:w="3117" w:type="dxa"/>
          </w:tcPr>
          <w:p w14:paraId="2057E3DD" w14:textId="5219E4D3" w:rsidR="008D5676" w:rsidRPr="008D5676" w:rsidRDefault="00A87B69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 xml:space="preserve">UI </w:t>
            </w:r>
            <w:r w:rsidR="003279AF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De</w:t>
            </w:r>
            <w:r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velopment</w:t>
            </w:r>
          </w:p>
        </w:tc>
      </w:tr>
    </w:tbl>
    <w:p w14:paraId="63D95E62" w14:textId="1780F47D" w:rsidR="00E028DE" w:rsidRPr="00A37CA1" w:rsidRDefault="00E028DE" w:rsidP="007D1ABA">
      <w:pPr>
        <w:pBdr>
          <w:bottom w:val="thinThickThinMediumGap" w:sz="18" w:space="1" w:color="auto"/>
        </w:pBdr>
        <w:spacing w:after="200" w:line="240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Education</w:t>
      </w:r>
    </w:p>
    <w:p w14:paraId="1DAB29BE" w14:textId="5AFBD914" w:rsidR="007D1ABA" w:rsidRPr="00E028DE" w:rsidRDefault="007D1ABA" w:rsidP="00E028DE">
      <w:pPr>
        <w:pStyle w:val="ListParagraph"/>
        <w:numPr>
          <w:ilvl w:val="0"/>
          <w:numId w:val="10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>Computing Science,</w:t>
      </w:r>
      <w:r w:rsidR="004F7D5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3</w:t>
      </w:r>
      <w:r w:rsidR="004F7D5E" w:rsidRPr="004F7D5E">
        <w:rPr>
          <w:rFonts w:ascii="Times New Roman" w:eastAsia="Times New Roman" w:hAnsi="Times New Roman" w:cs="Times New Roman"/>
          <w:color w:val="000000"/>
          <w:vertAlign w:val="superscript"/>
          <w:lang w:val="en-CA" w:eastAsia="en-CA"/>
        </w:rPr>
        <w:t>rd</w:t>
      </w:r>
      <w:r w:rsidR="004F7D5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Year,</w:t>
      </w:r>
      <w:r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University of Alberta</w:t>
      </w:r>
      <w:r w:rsidR="00CF1FD9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(Sept 2016 – </w:t>
      </w:r>
      <w:r w:rsidR="00041BAF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Scheduled for </w:t>
      </w:r>
      <w:r w:rsidR="00CF1FD9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>April 2021)</w:t>
      </w:r>
    </w:p>
    <w:p w14:paraId="0EB23562" w14:textId="354F9C4E" w:rsidR="007D1ABA" w:rsidRPr="00A37CA1" w:rsidRDefault="007D1ABA" w:rsidP="009437CD">
      <w:pPr>
        <w:pBdr>
          <w:bottom w:val="thinThickThinMediumGap" w:sz="18" w:space="1" w:color="auto"/>
        </w:pBdr>
        <w:spacing w:after="100" w:line="276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Personal Projects</w:t>
      </w:r>
    </w:p>
    <w:p w14:paraId="3A7541D3" w14:textId="6C6A4195" w:rsidR="00A379D8" w:rsidRDefault="00FC366A" w:rsidP="009437CD">
      <w:pPr>
        <w:spacing w:after="100" w:line="276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</w:pPr>
      <w:r w:rsidRPr="0008772C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  <w:t xml:space="preserve">Git handle: </w:t>
      </w:r>
      <w:proofErr w:type="spellStart"/>
      <w:r w:rsidRPr="0008772C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  <w:t>ApluUalberta</w:t>
      </w:r>
      <w:proofErr w:type="spellEnd"/>
    </w:p>
    <w:p w14:paraId="2267D861" w14:textId="77777777" w:rsidR="00511D41" w:rsidRDefault="00511D41" w:rsidP="009437CD">
      <w:pPr>
        <w:spacing w:after="0" w:line="276" w:lineRule="auto"/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Mood-Tracker Android Studio Group Project (September 2019 – December 2019)</w:t>
      </w:r>
    </w:p>
    <w:p w14:paraId="04E4CC78" w14:textId="77777777" w:rsidR="00511D41" w:rsidRDefault="00511D41" w:rsidP="009437CD">
      <w:p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Glo – Android Mobile App</w:t>
      </w:r>
    </w:p>
    <w:p w14:paraId="5884D928" w14:textId="77777777" w:rsidR="00511D41" w:rsidRDefault="00511D41" w:rsidP="00511D41">
      <w:pPr>
        <w:spacing w:after="0" w:line="276" w:lineRule="auto"/>
      </w:pP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Link: </w:t>
      </w:r>
      <w:hyperlink r:id="rId8" w:history="1">
        <w:r>
          <w:rPr>
            <w:rStyle w:val="Hyperlink"/>
          </w:rPr>
          <w:t>https://github.com/CMPUT301F19T03/GroupProject1</w:t>
        </w:r>
      </w:hyperlink>
    </w:p>
    <w:p w14:paraId="7B8BAAE5" w14:textId="6A961BA6" w:rsidR="00511D41" w:rsidRPr="005D7483" w:rsidRDefault="00511D41" w:rsidP="005D7483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hAnsi="Times New Roman" w:cs="Times New Roman"/>
        </w:rPr>
      </w:pPr>
      <w:r w:rsidRPr="00666C64">
        <w:rPr>
          <w:rFonts w:ascii="Times New Roman" w:hAnsi="Times New Roman" w:cs="Times New Roman"/>
        </w:rPr>
        <w:t>Programmed in Java, tracks a user</w:t>
      </w:r>
      <w:r w:rsidR="005D7483">
        <w:rPr>
          <w:rFonts w:ascii="Times New Roman" w:hAnsi="Times New Roman" w:cs="Times New Roman"/>
        </w:rPr>
        <w:t xml:space="preserve"> reported </w:t>
      </w:r>
      <w:r w:rsidRPr="00666C64">
        <w:rPr>
          <w:rFonts w:ascii="Times New Roman" w:hAnsi="Times New Roman" w:cs="Times New Roman"/>
        </w:rPr>
        <w:t xml:space="preserve">emotional state and </w:t>
      </w:r>
      <w:r w:rsidR="005D7483">
        <w:rPr>
          <w:rFonts w:ascii="Times New Roman" w:hAnsi="Times New Roman" w:cs="Times New Roman"/>
        </w:rPr>
        <w:t>features intuitive and fluid user interface</w:t>
      </w:r>
    </w:p>
    <w:p w14:paraId="38280B74" w14:textId="7AF45CB5" w:rsidR="00511D41" w:rsidRDefault="00D66634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A c</w:t>
      </w:r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ollaboration of 6 group members using </w:t>
      </w:r>
      <w:proofErr w:type="spellStart"/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pull requests</w:t>
      </w:r>
      <w:r w:rsidR="00C72047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nd SCRUM</w:t>
      </w:r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to encourage collaboration</w:t>
      </w:r>
    </w:p>
    <w:p w14:paraId="734C2925" w14:textId="66FDB7F5" w:rsidR="00511D41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Google Maps and </w:t>
      </w: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Firestore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PI to keep track of user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data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>(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moods, times, dates, reasons, and location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>)</w:t>
      </w:r>
    </w:p>
    <w:p w14:paraId="2E873189" w14:textId="44E0D504" w:rsidR="00E37A69" w:rsidRDefault="00E37A69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Automated Testing using </w:t>
      </w: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TravisCI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nd </w:t>
      </w: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Robotium</w:t>
      </w:r>
      <w:proofErr w:type="spellEnd"/>
    </w:p>
    <w:p w14:paraId="0708B8F9" w14:textId="0E7CEB39" w:rsidR="00511D41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Weekly </w:t>
      </w:r>
      <w:r w:rsidR="005A5321">
        <w:rPr>
          <w:rFonts w:ascii="Times New Roman" w:eastAsia="Times New Roman" w:hAnsi="Times New Roman" w:cs="Times New Roman"/>
          <w:color w:val="000000"/>
          <w:lang w:val="en-CA" w:eastAsia="en-CA"/>
        </w:rPr>
        <w:t>scrum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meetings</w:t>
      </w:r>
      <w:r w:rsidR="005A532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with agile principles in mind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, remote communication with discord, and extensive UML re</w:t>
      </w:r>
      <w:r w:rsidR="00D66634">
        <w:rPr>
          <w:rFonts w:ascii="Times New Roman" w:eastAsia="Times New Roman" w:hAnsi="Times New Roman" w:cs="Times New Roman"/>
          <w:color w:val="000000"/>
          <w:lang w:val="en-CA" w:eastAsia="en-CA"/>
        </w:rPr>
        <w:t>-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versioning</w:t>
      </w:r>
      <w:r w:rsidR="00E37A69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using </w:t>
      </w:r>
      <w:proofErr w:type="spellStart"/>
      <w:r w:rsidR="00E37A69"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 w:rsidR="00E37A69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pull requests</w:t>
      </w:r>
    </w:p>
    <w:p w14:paraId="6D907CA1" w14:textId="0899B6CA" w:rsidR="005A5321" w:rsidRDefault="005A532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Required a presentation demo in front of 50 non-technical audience members</w:t>
      </w:r>
    </w:p>
    <w:p w14:paraId="6284F220" w14:textId="77777777" w:rsidR="00F0150E" w:rsidRDefault="00F0150E" w:rsidP="00F0150E">
      <w:pPr>
        <w:spacing w:after="0" w:line="276" w:lineRule="auto"/>
        <w:rPr>
          <w:rFonts w:ascii="Times New Roman" w:hAnsi="Times New Roman" w:cs="Times New Roman"/>
          <w:b/>
        </w:rPr>
      </w:pPr>
      <w:r w:rsidRPr="00664B1B">
        <w:rPr>
          <w:rFonts w:ascii="Times New Roman" w:hAnsi="Times New Roman" w:cs="Times New Roman"/>
          <w:b/>
        </w:rPr>
        <w:t>Bike ride Tracking Android Studio Project (September 2019 – October 2019)</w:t>
      </w:r>
    </w:p>
    <w:p w14:paraId="21499576" w14:textId="77777777" w:rsidR="00F0150E" w:rsidRDefault="00F0150E" w:rsidP="00F0150E">
      <w:pPr>
        <w:spacing w:after="0" w:line="276" w:lineRule="auto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RideBook</w:t>
      </w:r>
      <w:proofErr w:type="spellEnd"/>
      <w:r>
        <w:rPr>
          <w:rFonts w:ascii="Times New Roman" w:hAnsi="Times New Roman" w:cs="Times New Roman"/>
        </w:rPr>
        <w:t xml:space="preserve"> – Android Mobile App</w:t>
      </w:r>
    </w:p>
    <w:p w14:paraId="1EF78F8F" w14:textId="77777777" w:rsidR="00F0150E" w:rsidRDefault="00F0150E" w:rsidP="00F0150E">
      <w:pPr>
        <w:spacing w:after="0" w:line="276" w:lineRule="auto"/>
      </w:pPr>
      <w:proofErr w:type="spellStart"/>
      <w:r>
        <w:rPr>
          <w:rFonts w:ascii="Times New Roman" w:hAnsi="Times New Roman" w:cs="Times New Roman"/>
        </w:rPr>
        <w:t>Github</w:t>
      </w:r>
      <w:proofErr w:type="spellEnd"/>
      <w:r>
        <w:rPr>
          <w:rFonts w:ascii="Times New Roman" w:hAnsi="Times New Roman" w:cs="Times New Roman"/>
        </w:rPr>
        <w:t xml:space="preserve"> Link: </w:t>
      </w:r>
      <w:hyperlink r:id="rId9" w:history="1">
        <w:r>
          <w:rPr>
            <w:rStyle w:val="Hyperlink"/>
          </w:rPr>
          <w:t>https://github.com/ApluUalberta/RideBook</w:t>
        </w:r>
      </w:hyperlink>
    </w:p>
    <w:p w14:paraId="1A4B2390" w14:textId="77777777" w:rsidR="00F0150E" w:rsidRDefault="00F0150E" w:rsidP="00F0150E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hAnsi="Times New Roman" w:cs="Times New Roman"/>
        </w:rPr>
      </w:pPr>
      <w:r w:rsidRPr="00664B1B">
        <w:rPr>
          <w:rFonts w:ascii="Times New Roman" w:hAnsi="Times New Roman" w:cs="Times New Roman"/>
        </w:rPr>
        <w:t>Android Mobi</w:t>
      </w:r>
      <w:r>
        <w:rPr>
          <w:rFonts w:ascii="Times New Roman" w:hAnsi="Times New Roman" w:cs="Times New Roman"/>
        </w:rPr>
        <w:t>le Phone Application to track the bike rides of a given user</w:t>
      </w:r>
    </w:p>
    <w:p w14:paraId="4FA01125" w14:textId="77777777" w:rsidR="00F0150E" w:rsidRDefault="00F0150E" w:rsidP="00F0150E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llows user to record a Ride’s date, time, distance ridden, speed, cadence, and notes.</w:t>
      </w:r>
    </w:p>
    <w:p w14:paraId="4ABE9D5F" w14:textId="77777777" w:rsidR="00F0150E" w:rsidRDefault="00F0150E" w:rsidP="00F0150E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nforces proper time and date format</w:t>
      </w:r>
    </w:p>
    <w:p w14:paraId="0DA812B1" w14:textId="77777777" w:rsidR="00F0150E" w:rsidRDefault="00F0150E" w:rsidP="00F0150E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isplays in a </w:t>
      </w:r>
      <w:proofErr w:type="spellStart"/>
      <w:r>
        <w:rPr>
          <w:rFonts w:ascii="Times New Roman" w:hAnsi="Times New Roman" w:cs="Times New Roman"/>
        </w:rPr>
        <w:t>listview</w:t>
      </w:r>
      <w:proofErr w:type="spellEnd"/>
      <w:r>
        <w:rPr>
          <w:rFonts w:ascii="Times New Roman" w:hAnsi="Times New Roman" w:cs="Times New Roman"/>
        </w:rPr>
        <w:t xml:space="preserve"> like a phone contacts application</w:t>
      </w:r>
    </w:p>
    <w:p w14:paraId="0C06234D" w14:textId="4E9590B5" w:rsidR="00F0150E" w:rsidRPr="00F0150E" w:rsidRDefault="00F0150E" w:rsidP="00F0150E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ogrammed in Java</w:t>
      </w:r>
    </w:p>
    <w:p w14:paraId="352726C7" w14:textId="77777777" w:rsidR="00FE4B6E" w:rsidRPr="005C56B1" w:rsidRDefault="00FE4B6E" w:rsidP="00FE4B6E">
      <w:pPr>
        <w:spacing w:after="0" w:line="276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</w:pPr>
      <w:r w:rsidRPr="005C56B1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Arduino Powerlifting Lock Box (December 2019 – Present)</w:t>
      </w:r>
    </w:p>
    <w:p w14:paraId="3A0762FB" w14:textId="327F51AC" w:rsidR="00FE4B6E" w:rsidRDefault="00FE4B6E" w:rsidP="00FE4B6E">
      <w:p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5C56B1">
        <w:rPr>
          <w:rFonts w:ascii="Times New Roman" w:eastAsia="Times New Roman" w:hAnsi="Times New Roman" w:cs="Times New Roman"/>
          <w:color w:val="000000"/>
          <w:lang w:val="en-CA" w:eastAsia="en-CA"/>
        </w:rPr>
        <w:t>Chalk Bowl Locking Mechanism – Arduino Uno</w:t>
      </w:r>
    </w:p>
    <w:p w14:paraId="596D0D8C" w14:textId="59500B8E" w:rsidR="00F0150E" w:rsidRPr="00F0150E" w:rsidRDefault="00F0150E" w:rsidP="00FE4B6E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atisfying customer concerns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&amp; criticism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by 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communicating with non-technical users</w:t>
      </w:r>
    </w:p>
    <w:p w14:paraId="486D03FC" w14:textId="77777777" w:rsidR="00FE4B6E" w:rsidRDefault="00FE4B6E" w:rsidP="00FE4B6E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Programmed Arduino Project to make a Weightlifting Chalk bowl lockable</w:t>
      </w:r>
    </w:p>
    <w:p w14:paraId="193EBB5B" w14:textId="1A0414F9" w:rsidR="00FE4B6E" w:rsidRDefault="00FE4B6E" w:rsidP="00FE4B6E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4-digit keypad verification password Solenoid Door lock mechanism with a 6V Relay</w:t>
      </w:r>
    </w:p>
    <w:p w14:paraId="16A65F9D" w14:textId="09A98DAE" w:rsidR="00FE4B6E" w:rsidRPr="00F91731" w:rsidRDefault="00F0150E" w:rsidP="00FE4B6E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Continuous prototyping of designs to refine the design upon implementing customer’s goals</w:t>
      </w:r>
      <w:bookmarkStart w:id="0" w:name="_GoBack"/>
      <w:bookmarkEnd w:id="0"/>
    </w:p>
    <w:p w14:paraId="06E89AFF" w14:textId="3A7E990F" w:rsidR="003F27EE" w:rsidRPr="00A37CA1" w:rsidRDefault="003F27EE" w:rsidP="003F27EE">
      <w:pPr>
        <w:pBdr>
          <w:bottom w:val="thinThickThinMediumGap" w:sz="18" w:space="1" w:color="auto"/>
        </w:pBdr>
        <w:spacing w:after="200" w:line="276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Hobbies</w:t>
      </w:r>
    </w:p>
    <w:p w14:paraId="52C14F8D" w14:textId="715EE1A0" w:rsidR="007D1ABA" w:rsidRPr="008A52FF" w:rsidRDefault="00041BAF" w:rsidP="007D1ABA">
      <w:pPr>
        <w:numPr>
          <w:ilvl w:val="0"/>
          <w:numId w:val="5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Powerlifting, Drone Photography, RC Vehicle Modification, E-Commerce Entrepreneurship</w:t>
      </w:r>
    </w:p>
    <w:sectPr w:rsidR="007D1ABA" w:rsidRPr="008A52FF" w:rsidSect="00A37CA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F05C0C"/>
    <w:multiLevelType w:val="multilevel"/>
    <w:tmpl w:val="04765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F70A92"/>
    <w:multiLevelType w:val="hybridMultilevel"/>
    <w:tmpl w:val="4BC42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857177"/>
    <w:multiLevelType w:val="multilevel"/>
    <w:tmpl w:val="6E4E3A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D06381E"/>
    <w:multiLevelType w:val="hybridMultilevel"/>
    <w:tmpl w:val="839C59F4"/>
    <w:lvl w:ilvl="0" w:tplc="A07652CA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625C87"/>
    <w:multiLevelType w:val="hybridMultilevel"/>
    <w:tmpl w:val="17F0CBB4"/>
    <w:lvl w:ilvl="0" w:tplc="278208E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E44FDD"/>
    <w:multiLevelType w:val="hybridMultilevel"/>
    <w:tmpl w:val="5D18BE0A"/>
    <w:lvl w:ilvl="0" w:tplc="3106384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694E76"/>
    <w:multiLevelType w:val="hybridMultilevel"/>
    <w:tmpl w:val="77AC8A76"/>
    <w:lvl w:ilvl="0" w:tplc="A198D846">
      <w:start w:val="3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B754A49"/>
    <w:multiLevelType w:val="multilevel"/>
    <w:tmpl w:val="22AC8E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9F3257F"/>
    <w:multiLevelType w:val="hybridMultilevel"/>
    <w:tmpl w:val="7D0A47D8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A12513D"/>
    <w:multiLevelType w:val="hybridMultilevel"/>
    <w:tmpl w:val="4302063C"/>
    <w:lvl w:ilvl="0" w:tplc="275697C0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72853CE"/>
    <w:multiLevelType w:val="hybridMultilevel"/>
    <w:tmpl w:val="88164EE8"/>
    <w:lvl w:ilvl="0" w:tplc="31C239B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94B52B0"/>
    <w:multiLevelType w:val="hybridMultilevel"/>
    <w:tmpl w:val="EEFE278E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AC301E3"/>
    <w:multiLevelType w:val="hybridMultilevel"/>
    <w:tmpl w:val="07FC99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E550BFF"/>
    <w:multiLevelType w:val="hybridMultilevel"/>
    <w:tmpl w:val="E00E3E24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1B1319"/>
    <w:multiLevelType w:val="multilevel"/>
    <w:tmpl w:val="A314C9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0"/>
    <w:lvlOverride w:ilvl="0">
      <w:lvl w:ilvl="0">
        <w:numFmt w:val="decimal"/>
        <w:lvlText w:val=""/>
        <w:lvlJc w:val="left"/>
      </w:lvl>
    </w:lvlOverride>
    <w:lvlOverride w:ilvl="1">
      <w:lvl w:ilvl="1">
        <w:start w:val="1"/>
        <w:numFmt w:val="decimal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cs="Times New Roman" w:hint="default"/>
          <w:sz w:val="20"/>
        </w:rPr>
      </w:lvl>
    </w:lvlOverride>
    <w:lvlOverride w:ilvl="2">
      <w:lvl w:ilvl="2">
        <w:numFmt w:val="decimal"/>
        <w:lvlText w:val=""/>
        <w:lvlJc w:val="left"/>
      </w:lvl>
    </w:lvlOverride>
    <w:lvlOverride w:ilvl="3">
      <w:lvl w:ilvl="3">
        <w:numFmt w:val="decimal"/>
        <w:lvlText w:val=""/>
        <w:lvlJc w:val="left"/>
      </w:lvl>
    </w:lvlOverride>
    <w:lvlOverride w:ilvl="4">
      <w:lvl w:ilvl="4">
        <w:numFmt w:val="decimal"/>
        <w:lvlText w:val=""/>
        <w:lvlJc w:val="left"/>
      </w:lvl>
    </w:lvlOverride>
    <w:lvlOverride w:ilvl="5">
      <w:lvl w:ilvl="5">
        <w:numFmt w:val="decimal"/>
        <w:lvlText w:val=""/>
        <w:lvlJc w:val="left"/>
      </w:lvl>
    </w:lvlOverride>
    <w:lvlOverride w:ilvl="6">
      <w:lvl w:ilvl="6">
        <w:numFmt w:val="decimal"/>
        <w:lvlText w:val=""/>
        <w:lvlJc w:val="left"/>
      </w:lvl>
    </w:lvlOverride>
    <w:lvlOverride w:ilvl="7">
      <w:lvl w:ilvl="7">
        <w:numFmt w:val="decimal"/>
        <w:lvlText w:val=""/>
        <w:lvlJc w:val="left"/>
      </w:lvl>
    </w:lvlOverride>
    <w:lvlOverride w:ilvl="8">
      <w:lvl w:ilvl="8">
        <w:numFmt w:val="decimal"/>
        <w:lvlText w:val=""/>
        <w:lvlJc w:val="left"/>
      </w:lvl>
    </w:lvlOverride>
  </w:num>
  <w:num w:numId="3">
    <w:abstractNumId w:val="2"/>
  </w:num>
  <w:num w:numId="4">
    <w:abstractNumId w:val="7"/>
  </w:num>
  <w:num w:numId="5">
    <w:abstractNumId w:val="14"/>
  </w:num>
  <w:num w:numId="6">
    <w:abstractNumId w:val="3"/>
  </w:num>
  <w:num w:numId="7">
    <w:abstractNumId w:val="9"/>
  </w:num>
  <w:num w:numId="8">
    <w:abstractNumId w:val="11"/>
  </w:num>
  <w:num w:numId="9">
    <w:abstractNumId w:val="6"/>
  </w:num>
  <w:num w:numId="10">
    <w:abstractNumId w:val="1"/>
  </w:num>
  <w:num w:numId="11">
    <w:abstractNumId w:val="13"/>
  </w:num>
  <w:num w:numId="12">
    <w:abstractNumId w:val="8"/>
  </w:num>
  <w:num w:numId="13">
    <w:abstractNumId w:val="12"/>
  </w:num>
  <w:num w:numId="14">
    <w:abstractNumId w:val="5"/>
  </w:num>
  <w:num w:numId="15">
    <w:abstractNumId w:val="10"/>
  </w:num>
  <w:num w:numId="1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MTYyNDKwNDYxNzdS0lEKTi0uzszPAykwMqkFAIkzR+YtAAAA"/>
  </w:docVars>
  <w:rsids>
    <w:rsidRoot w:val="00740F48"/>
    <w:rsid w:val="00041BAF"/>
    <w:rsid w:val="00081342"/>
    <w:rsid w:val="00083652"/>
    <w:rsid w:val="0008772C"/>
    <w:rsid w:val="000B0545"/>
    <w:rsid w:val="000D69FA"/>
    <w:rsid w:val="00180757"/>
    <w:rsid w:val="001C3246"/>
    <w:rsid w:val="001D5218"/>
    <w:rsid w:val="002067B1"/>
    <w:rsid w:val="00207B4E"/>
    <w:rsid w:val="00281357"/>
    <w:rsid w:val="002964E0"/>
    <w:rsid w:val="002A1CA3"/>
    <w:rsid w:val="002C5A6E"/>
    <w:rsid w:val="00302A8A"/>
    <w:rsid w:val="003279AF"/>
    <w:rsid w:val="00366140"/>
    <w:rsid w:val="00385B7F"/>
    <w:rsid w:val="00393EC5"/>
    <w:rsid w:val="003B5FB6"/>
    <w:rsid w:val="003C108A"/>
    <w:rsid w:val="003F27EE"/>
    <w:rsid w:val="00453B86"/>
    <w:rsid w:val="00470A0F"/>
    <w:rsid w:val="004A3313"/>
    <w:rsid w:val="004B4C0C"/>
    <w:rsid w:val="004C7DFC"/>
    <w:rsid w:val="004E59C2"/>
    <w:rsid w:val="004F7D5E"/>
    <w:rsid w:val="00511D41"/>
    <w:rsid w:val="005273DF"/>
    <w:rsid w:val="00530249"/>
    <w:rsid w:val="00552046"/>
    <w:rsid w:val="005551A6"/>
    <w:rsid w:val="005614AE"/>
    <w:rsid w:val="00563A78"/>
    <w:rsid w:val="005A5321"/>
    <w:rsid w:val="005B47A8"/>
    <w:rsid w:val="005D7483"/>
    <w:rsid w:val="0060034C"/>
    <w:rsid w:val="006375DD"/>
    <w:rsid w:val="006630CB"/>
    <w:rsid w:val="00666C64"/>
    <w:rsid w:val="0069579A"/>
    <w:rsid w:val="006A6741"/>
    <w:rsid w:val="00740F48"/>
    <w:rsid w:val="00742B4D"/>
    <w:rsid w:val="007D1ABA"/>
    <w:rsid w:val="007F49BD"/>
    <w:rsid w:val="008479B9"/>
    <w:rsid w:val="00893D16"/>
    <w:rsid w:val="008A52FF"/>
    <w:rsid w:val="008D5676"/>
    <w:rsid w:val="008E42B7"/>
    <w:rsid w:val="008F0131"/>
    <w:rsid w:val="008F42D0"/>
    <w:rsid w:val="00927DA2"/>
    <w:rsid w:val="0093479C"/>
    <w:rsid w:val="00935B9D"/>
    <w:rsid w:val="00940858"/>
    <w:rsid w:val="009437CD"/>
    <w:rsid w:val="0099169B"/>
    <w:rsid w:val="00997CC3"/>
    <w:rsid w:val="009C19E8"/>
    <w:rsid w:val="009E218E"/>
    <w:rsid w:val="009F253D"/>
    <w:rsid w:val="00A2573C"/>
    <w:rsid w:val="00A26306"/>
    <w:rsid w:val="00A379D8"/>
    <w:rsid w:val="00A37CA1"/>
    <w:rsid w:val="00A5150D"/>
    <w:rsid w:val="00A61875"/>
    <w:rsid w:val="00A75C84"/>
    <w:rsid w:val="00A87B69"/>
    <w:rsid w:val="00B53E98"/>
    <w:rsid w:val="00B660ED"/>
    <w:rsid w:val="00B9765B"/>
    <w:rsid w:val="00C336EA"/>
    <w:rsid w:val="00C36B64"/>
    <w:rsid w:val="00C4102C"/>
    <w:rsid w:val="00C6697C"/>
    <w:rsid w:val="00C72047"/>
    <w:rsid w:val="00C94FBD"/>
    <w:rsid w:val="00CA606F"/>
    <w:rsid w:val="00CA68AA"/>
    <w:rsid w:val="00CF1FD9"/>
    <w:rsid w:val="00D66634"/>
    <w:rsid w:val="00D9287C"/>
    <w:rsid w:val="00DD1CB1"/>
    <w:rsid w:val="00DD28E5"/>
    <w:rsid w:val="00DF7139"/>
    <w:rsid w:val="00E028DE"/>
    <w:rsid w:val="00E33FB6"/>
    <w:rsid w:val="00E37A69"/>
    <w:rsid w:val="00E63390"/>
    <w:rsid w:val="00E87F05"/>
    <w:rsid w:val="00EB017B"/>
    <w:rsid w:val="00ED7ABB"/>
    <w:rsid w:val="00EE090F"/>
    <w:rsid w:val="00F0150E"/>
    <w:rsid w:val="00F74BFE"/>
    <w:rsid w:val="00F91731"/>
    <w:rsid w:val="00FA64C6"/>
    <w:rsid w:val="00FC366A"/>
    <w:rsid w:val="00FE4B6E"/>
    <w:rsid w:val="00FE77AB"/>
    <w:rsid w:val="00FF38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E7A676"/>
  <w15:chartTrackingRefBased/>
  <w15:docId w15:val="{5CBD8122-99CC-447E-B65E-3E3426E24A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F1FD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8772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F7D5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7D5E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8D56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451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CMPUT301F19T03/GroupProject1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linkedin.com/in/allen-lu-219115195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aplu@ualberta.ca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github.com/ApluUalberta/RideBoo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84E9B4-0F1B-4F1E-BCE8-A38978A1A2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411</Words>
  <Characters>234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en</dc:creator>
  <cp:keywords/>
  <dc:description/>
  <cp:lastModifiedBy>Allen</cp:lastModifiedBy>
  <cp:revision>100</cp:revision>
  <cp:lastPrinted>2020-01-25T05:28:00Z</cp:lastPrinted>
  <dcterms:created xsi:type="dcterms:W3CDTF">2019-10-14T22:49:00Z</dcterms:created>
  <dcterms:modified xsi:type="dcterms:W3CDTF">2020-03-10T22:23:00Z</dcterms:modified>
</cp:coreProperties>
</file>